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B2723" w14:textId="3FFA4673" w:rsidR="00DD06C0" w:rsidRDefault="00996016">
      <w:r>
        <w:t xml:space="preserve">According to the </w:t>
      </w:r>
      <w:r w:rsidR="001B204A">
        <w:t>people from the Vivero Digital Fellows program, there are several things that I can improve on my project.</w:t>
      </w:r>
    </w:p>
    <w:p w14:paraId="250EF0B7" w14:textId="7218B9BD" w:rsidR="001B204A" w:rsidRDefault="001B204A" w:rsidP="001B204A">
      <w:pPr>
        <w:pStyle w:val="a3"/>
        <w:numPr>
          <w:ilvl w:val="0"/>
          <w:numId w:val="1"/>
        </w:numPr>
        <w:ind w:firstLineChars="0"/>
      </w:pPr>
      <w:r>
        <w:t xml:space="preserve">For the world map created, it is better to </w:t>
      </w:r>
      <w:r w:rsidR="00312DC3">
        <w:t>illustrate in words where the data come</w:t>
      </w:r>
      <w:r w:rsidR="005A1484">
        <w:t>s</w:t>
      </w:r>
      <w:r w:rsidR="00312DC3">
        <w:t xml:space="preserve"> from, how’s the data formulated</w:t>
      </w:r>
      <w:r w:rsidR="005A1484">
        <w:t>,</w:t>
      </w:r>
      <w:r w:rsidR="00312DC3">
        <w:t xml:space="preserve"> and </w:t>
      </w:r>
      <w:r w:rsidR="00EA1395">
        <w:t xml:space="preserve">explanations on the </w:t>
      </w:r>
      <w:r w:rsidR="00606D54">
        <w:t xml:space="preserve">visualized </w:t>
      </w:r>
      <w:r w:rsidR="00EA1395">
        <w:t>world map.</w:t>
      </w:r>
    </w:p>
    <w:p w14:paraId="41846518" w14:textId="40AE2B96" w:rsidR="00EA1395" w:rsidRDefault="002F570F" w:rsidP="001B204A">
      <w:pPr>
        <w:pStyle w:val="a3"/>
        <w:numPr>
          <w:ilvl w:val="0"/>
          <w:numId w:val="1"/>
        </w:numPr>
        <w:ind w:firstLineChars="0"/>
      </w:pPr>
      <w:r>
        <w:t xml:space="preserve">The last point also applies to the two scatter plots I created, though they both include </w:t>
      </w:r>
      <w:r w:rsidR="005A1484">
        <w:t xml:space="preserve">a </w:t>
      </w:r>
      <w:r>
        <w:t xml:space="preserve">description of the data used. It would be helpful to add more explanations to the </w:t>
      </w:r>
      <w:r w:rsidR="000E1E85">
        <w:t xml:space="preserve">trend shown </w:t>
      </w:r>
      <w:r w:rsidR="005A1484">
        <w:t>in</w:t>
      </w:r>
      <w:r w:rsidR="000E1E85">
        <w:t xml:space="preserve"> the plots. Namely, there exists </w:t>
      </w:r>
      <w:r w:rsidR="005A1484">
        <w:t xml:space="preserve">a </w:t>
      </w:r>
      <w:r w:rsidR="000E1E85">
        <w:t>positive correlation between the wellness of government COVID-related policies and the number of COVID</w:t>
      </w:r>
      <w:r w:rsidR="005A1484">
        <w:t>-19</w:t>
      </w:r>
      <w:r w:rsidR="000E1E85">
        <w:t xml:space="preserve"> death</w:t>
      </w:r>
      <w:r w:rsidR="005A1484">
        <w:t xml:space="preserve">s, </w:t>
      </w:r>
      <w:proofErr w:type="gramStart"/>
      <w:r w:rsidR="005A1484">
        <w:t>A</w:t>
      </w:r>
      <w:r w:rsidR="00606D54">
        <w:t>nd</w:t>
      </w:r>
      <w:proofErr w:type="gramEnd"/>
      <w:r w:rsidR="00606D54">
        <w:t xml:space="preserve"> </w:t>
      </w:r>
      <w:r w:rsidR="005A1484">
        <w:t>how</w:t>
      </w:r>
      <w:r w:rsidR="00606D54">
        <w:t xml:space="preserve"> that can be explained</w:t>
      </w:r>
      <w:r w:rsidR="005A1484">
        <w:t>.</w:t>
      </w:r>
    </w:p>
    <w:p w14:paraId="710F10A7" w14:textId="28BD975D" w:rsidR="000E1E85" w:rsidRDefault="000E1E85" w:rsidP="001B204A">
      <w:pPr>
        <w:pStyle w:val="a3"/>
        <w:numPr>
          <w:ilvl w:val="0"/>
          <w:numId w:val="1"/>
        </w:numPr>
        <w:ind w:firstLineChars="0"/>
      </w:pPr>
      <w:r>
        <w:rPr>
          <w:rFonts w:hint="eastAsia"/>
        </w:rPr>
        <w:t>T</w:t>
      </w:r>
      <w:r>
        <w:t>he two scatter plots l</w:t>
      </w:r>
      <w:r w:rsidR="00F600E6">
        <w:rPr>
          <w:rFonts w:hint="eastAsia"/>
        </w:rPr>
        <w:t>ack</w:t>
      </w:r>
      <w:r w:rsidR="00F600E6">
        <w:t xml:space="preserve"> interactivity. It would be great if the information for each point c</w:t>
      </w:r>
      <w:r w:rsidR="005A1484">
        <w:t>ould</w:t>
      </w:r>
      <w:r w:rsidR="00F600E6">
        <w:t xml:space="preserve"> be seen </w:t>
      </w:r>
      <w:r w:rsidR="00256A91">
        <w:t>when moving the cursor onto that point.</w:t>
      </w:r>
    </w:p>
    <w:p w14:paraId="121B4D1E" w14:textId="0921016D" w:rsidR="00256A91" w:rsidRPr="001B204A" w:rsidRDefault="00256A91" w:rsidP="001B204A">
      <w:pPr>
        <w:pStyle w:val="a3"/>
        <w:numPr>
          <w:ilvl w:val="0"/>
          <w:numId w:val="1"/>
        </w:numPr>
        <w:ind w:firstLineChars="0"/>
        <w:rPr>
          <w:rFonts w:hint="eastAsia"/>
        </w:rPr>
      </w:pPr>
      <w:r>
        <w:rPr>
          <w:rFonts w:hint="eastAsia"/>
        </w:rPr>
        <w:t>A</w:t>
      </w:r>
      <w:r>
        <w:t>lso, the scatter plots can include colors to differentiate different countries by region</w:t>
      </w:r>
      <w:r w:rsidR="00831FE4">
        <w:t xml:space="preserve"> (</w:t>
      </w:r>
      <w:r w:rsidR="00A1001D">
        <w:t>e.g.,</w:t>
      </w:r>
      <w:r w:rsidR="00831FE4">
        <w:t xml:space="preserve"> South America, East Asia, </w:t>
      </w:r>
      <w:r w:rsidR="00873891">
        <w:t>Africa, etc.</w:t>
      </w:r>
      <w:r w:rsidR="00831FE4">
        <w:t>)</w:t>
      </w:r>
      <w:r w:rsidR="005E314C">
        <w:t xml:space="preserve">, </w:t>
      </w:r>
      <w:r w:rsidR="00A1001D">
        <w:t>to</w:t>
      </w:r>
      <w:r w:rsidR="005E314C">
        <w:t xml:space="preserve"> </w:t>
      </w:r>
      <w:r w:rsidR="00A1001D">
        <w:t xml:space="preserve">see if there </w:t>
      </w:r>
      <w:r w:rsidR="002947CA">
        <w:t>exist</w:t>
      </w:r>
      <w:r w:rsidR="00A1001D">
        <w:t xml:space="preserve"> any</w:t>
      </w:r>
      <w:r w:rsidR="005E314C">
        <w:t xml:space="preserve"> regional patterns </w:t>
      </w:r>
      <w:r w:rsidR="005A1484">
        <w:t>i</w:t>
      </w:r>
      <w:r w:rsidR="005E314C">
        <w:t>n the data.</w:t>
      </w:r>
    </w:p>
    <w:sectPr w:rsidR="00256A91" w:rsidRPr="001B204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2D2E0C"/>
    <w:multiLevelType w:val="hybridMultilevel"/>
    <w:tmpl w:val="F63AA4D6"/>
    <w:lvl w:ilvl="0" w:tplc="AA74CB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953877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2NzWwsDQyMjC1MDBQ0lEKTi0uzszPAykwrAUAfolkDSwAAAA="/>
  </w:docVars>
  <w:rsids>
    <w:rsidRoot w:val="00097E87"/>
    <w:rsid w:val="00097E87"/>
    <w:rsid w:val="000E1E85"/>
    <w:rsid w:val="001B204A"/>
    <w:rsid w:val="00256A91"/>
    <w:rsid w:val="002947CA"/>
    <w:rsid w:val="002F570F"/>
    <w:rsid w:val="00312DC3"/>
    <w:rsid w:val="005A1484"/>
    <w:rsid w:val="005E314C"/>
    <w:rsid w:val="00606D54"/>
    <w:rsid w:val="00831FE4"/>
    <w:rsid w:val="00873891"/>
    <w:rsid w:val="008E0C43"/>
    <w:rsid w:val="00996016"/>
    <w:rsid w:val="00A1001D"/>
    <w:rsid w:val="00DD06C0"/>
    <w:rsid w:val="00EA1395"/>
    <w:rsid w:val="00F600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C9F229"/>
  <w15:chartTrackingRefBased/>
  <w15:docId w15:val="{D6250D8C-6C24-4FCE-A4E4-43CE602F1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B204A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764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48</Words>
  <Characters>849</Characters>
  <Application>Microsoft Office Word</Application>
  <DocSecurity>0</DocSecurity>
  <Lines>7</Lines>
  <Paragraphs>1</Paragraphs>
  <ScaleCrop>false</ScaleCrop>
  <Company/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, Zitan</dc:creator>
  <cp:keywords/>
  <dc:description/>
  <cp:lastModifiedBy>Wang, Zitan</cp:lastModifiedBy>
  <cp:revision>18</cp:revision>
  <dcterms:created xsi:type="dcterms:W3CDTF">2023-10-10T01:31:00Z</dcterms:created>
  <dcterms:modified xsi:type="dcterms:W3CDTF">2023-10-10T01:41:00Z</dcterms:modified>
</cp:coreProperties>
</file>